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5D377" w14:textId="0E62D521" w:rsidR="000E26D4" w:rsidRPr="0092264D" w:rsidRDefault="00A70E5F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PIBIC CNPq – 202</w:t>
      </w:r>
      <w:r w:rsidR="00FE1AB9">
        <w:rPr>
          <w:b/>
          <w:bCs/>
          <w:caps/>
          <w:sz w:val="24"/>
          <w:szCs w:val="24"/>
          <w:lang w:val="pt-BR"/>
        </w:rPr>
        <w:t>6</w:t>
      </w:r>
      <w:r w:rsidR="008D5C9C">
        <w:rPr>
          <w:b/>
          <w:bCs/>
          <w:caps/>
          <w:sz w:val="24"/>
          <w:szCs w:val="24"/>
          <w:lang w:val="pt-BR"/>
        </w:rPr>
        <w:t>/202</w:t>
      </w:r>
      <w:r w:rsidR="00FE1AB9">
        <w:rPr>
          <w:b/>
          <w:bCs/>
          <w:caps/>
          <w:sz w:val="24"/>
          <w:szCs w:val="24"/>
          <w:lang w:val="pt-BR"/>
        </w:rPr>
        <w:t>7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0140"/>
      </w:tblGrid>
      <w:tr w:rsidR="000E26D4" w14:paraId="2EC916CC" w14:textId="77777777" w:rsidTr="0092264D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A2CABD6" w14:textId="3DD167AA" w:rsidR="000E26D4" w:rsidRPr="0092264D" w:rsidRDefault="00A3369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</w:t>
            </w:r>
          </w:p>
        </w:tc>
      </w:tr>
      <w:tr w:rsidR="00A70E5F" w14:paraId="3A0AEDCD" w14:textId="77777777" w:rsidTr="00DF5704">
        <w:trPr>
          <w:trHeight w:val="567"/>
        </w:trPr>
        <w:tc>
          <w:tcPr>
            <w:tcW w:w="1014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  <w:hideMark/>
          </w:tcPr>
          <w:p w14:paraId="4A9E680F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ítulo do Trabalh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AC97A7E" w14:textId="77777777" w:rsidTr="00E27BE9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1E137057" w14:textId="23BA46AD" w:rsidR="00A70E5F" w:rsidRPr="0092264D" w:rsidRDefault="00A3369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Orientador</w:t>
            </w:r>
            <w:r w:rsidR="00A70E5F">
              <w:rPr>
                <w:b w:val="0"/>
                <w:sz w:val="18"/>
                <w:u w:val="none"/>
              </w:rPr>
              <w:t xml:space="preserve">: </w:t>
            </w:r>
            <w:r w:rsidR="00A70E5F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70E5F">
              <w:rPr>
                <w:b w:val="0"/>
                <w:sz w:val="18"/>
                <w:u w:val="none"/>
              </w:rPr>
              <w:instrText xml:space="preserve"> FORMTEXT </w:instrText>
            </w:r>
            <w:r w:rsidR="00A70E5F">
              <w:rPr>
                <w:b w:val="0"/>
                <w:sz w:val="18"/>
                <w:u w:val="none"/>
              </w:rPr>
            </w:r>
            <w:r w:rsidR="00A70E5F">
              <w:rPr>
                <w:b w:val="0"/>
                <w:sz w:val="18"/>
                <w:u w:val="none"/>
              </w:rPr>
              <w:fldChar w:fldCharType="separate"/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04506C4B" w14:textId="77777777" w:rsidTr="00DF5704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C355024" w14:textId="709787EF" w:rsidR="00A70E5F" w:rsidRPr="0092264D" w:rsidRDefault="00A33694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Aluno</w:t>
            </w:r>
            <w:r w:rsidR="00A70E5F">
              <w:rPr>
                <w:b w:val="0"/>
                <w:sz w:val="18"/>
                <w:u w:val="none"/>
              </w:rPr>
              <w:t xml:space="preserve">: </w:t>
            </w:r>
            <w:r w:rsidR="00A70E5F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70E5F">
              <w:rPr>
                <w:b w:val="0"/>
                <w:sz w:val="18"/>
                <w:u w:val="none"/>
              </w:rPr>
              <w:instrText xml:space="preserve"> FORMTEXT </w:instrText>
            </w:r>
            <w:r w:rsidR="00A70E5F">
              <w:rPr>
                <w:b w:val="0"/>
                <w:sz w:val="18"/>
                <w:u w:val="none"/>
              </w:rPr>
            </w:r>
            <w:r w:rsidR="00A70E5F">
              <w:rPr>
                <w:b w:val="0"/>
                <w:sz w:val="18"/>
                <w:u w:val="none"/>
              </w:rPr>
              <w:fldChar w:fldCharType="separate"/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3FEBE1A2" w14:textId="77777777" w:rsidTr="00262ECB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05B9B1EF" w14:textId="27BA9147" w:rsidR="00A70E5F" w:rsidRPr="003B382A" w:rsidRDefault="00A33694" w:rsidP="00DF5704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umo (até 400 palavras)</w:t>
            </w:r>
          </w:p>
        </w:tc>
      </w:tr>
      <w:tr w:rsidR="00A70E5F" w14:paraId="341666CE" w14:textId="77777777" w:rsidTr="00A33694">
        <w:trPr>
          <w:trHeight w:val="654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2968C9E7" w14:textId="024EBD3A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</w:tbl>
    <w:p w14:paraId="432F0F34" w14:textId="77777777" w:rsidR="003B382A" w:rsidRPr="00E06DCA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212529"/>
          <w:sz w:val="22"/>
          <w:szCs w:val="22"/>
        </w:rPr>
      </w:pPr>
    </w:p>
    <w:sectPr w:rsidR="003B382A" w:rsidRPr="00E06DCA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B4124" w14:textId="77777777" w:rsidR="00341FBD" w:rsidRDefault="00341FBD" w:rsidP="00631C35">
      <w:pPr>
        <w:spacing w:after="0" w:line="240" w:lineRule="auto"/>
      </w:pPr>
      <w:r>
        <w:separator/>
      </w:r>
    </w:p>
  </w:endnote>
  <w:endnote w:type="continuationSeparator" w:id="0">
    <w:p w14:paraId="116A8438" w14:textId="77777777" w:rsidR="00341FBD" w:rsidRDefault="00341FBD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AE3D3" w14:textId="537DBEA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A70E5F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269AD" w14:textId="77777777" w:rsidR="00341FBD" w:rsidRDefault="00341FBD" w:rsidP="00631C35">
      <w:pPr>
        <w:spacing w:after="0" w:line="240" w:lineRule="auto"/>
      </w:pPr>
      <w:r>
        <w:separator/>
      </w:r>
    </w:p>
  </w:footnote>
  <w:footnote w:type="continuationSeparator" w:id="0">
    <w:p w14:paraId="753220C1" w14:textId="77777777" w:rsidR="00341FBD" w:rsidRDefault="00341FBD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oxqARczH+EsAAAA"/>
  </w:docVars>
  <w:rsids>
    <w:rsidRoot w:val="000E26D4"/>
    <w:rsid w:val="000C1BED"/>
    <w:rsid w:val="000C2423"/>
    <w:rsid w:val="000D5AB8"/>
    <w:rsid w:val="000D6138"/>
    <w:rsid w:val="000E26D4"/>
    <w:rsid w:val="0011551F"/>
    <w:rsid w:val="00146BA5"/>
    <w:rsid w:val="00147989"/>
    <w:rsid w:val="00163CA8"/>
    <w:rsid w:val="0018740E"/>
    <w:rsid w:val="001C2F47"/>
    <w:rsid w:val="001E029A"/>
    <w:rsid w:val="00254264"/>
    <w:rsid w:val="00257407"/>
    <w:rsid w:val="00281D48"/>
    <w:rsid w:val="002C23D6"/>
    <w:rsid w:val="002D56B8"/>
    <w:rsid w:val="0030371B"/>
    <w:rsid w:val="00313CF8"/>
    <w:rsid w:val="003257CC"/>
    <w:rsid w:val="00341FBD"/>
    <w:rsid w:val="003B382A"/>
    <w:rsid w:val="003B44BB"/>
    <w:rsid w:val="003D3F14"/>
    <w:rsid w:val="003F1255"/>
    <w:rsid w:val="004240FE"/>
    <w:rsid w:val="00443881"/>
    <w:rsid w:val="00466163"/>
    <w:rsid w:val="004B3892"/>
    <w:rsid w:val="004C3248"/>
    <w:rsid w:val="00532CF5"/>
    <w:rsid w:val="00547749"/>
    <w:rsid w:val="00555BFD"/>
    <w:rsid w:val="00631C35"/>
    <w:rsid w:val="00634998"/>
    <w:rsid w:val="006532A8"/>
    <w:rsid w:val="00681462"/>
    <w:rsid w:val="006A180B"/>
    <w:rsid w:val="006D72C9"/>
    <w:rsid w:val="006E6DFE"/>
    <w:rsid w:val="00703951"/>
    <w:rsid w:val="00713E37"/>
    <w:rsid w:val="0071501C"/>
    <w:rsid w:val="00720F83"/>
    <w:rsid w:val="00743769"/>
    <w:rsid w:val="00772E3E"/>
    <w:rsid w:val="007D362E"/>
    <w:rsid w:val="008236CD"/>
    <w:rsid w:val="00825542"/>
    <w:rsid w:val="00840A63"/>
    <w:rsid w:val="00843D21"/>
    <w:rsid w:val="00860F65"/>
    <w:rsid w:val="008D5C9C"/>
    <w:rsid w:val="008F5D9D"/>
    <w:rsid w:val="0090398D"/>
    <w:rsid w:val="0092264D"/>
    <w:rsid w:val="00940707"/>
    <w:rsid w:val="009421ED"/>
    <w:rsid w:val="009739CB"/>
    <w:rsid w:val="009C19F1"/>
    <w:rsid w:val="00A33694"/>
    <w:rsid w:val="00A51669"/>
    <w:rsid w:val="00A70E5F"/>
    <w:rsid w:val="00A8756D"/>
    <w:rsid w:val="00B0110E"/>
    <w:rsid w:val="00B24255"/>
    <w:rsid w:val="00B54ED5"/>
    <w:rsid w:val="00B70B40"/>
    <w:rsid w:val="00B73355"/>
    <w:rsid w:val="00BE1001"/>
    <w:rsid w:val="00BE5AE1"/>
    <w:rsid w:val="00C011B2"/>
    <w:rsid w:val="00C311E1"/>
    <w:rsid w:val="00CB16AE"/>
    <w:rsid w:val="00D35F08"/>
    <w:rsid w:val="00D6029D"/>
    <w:rsid w:val="00D70E95"/>
    <w:rsid w:val="00DB50EB"/>
    <w:rsid w:val="00DD2BE7"/>
    <w:rsid w:val="00DE24EF"/>
    <w:rsid w:val="00E047B0"/>
    <w:rsid w:val="00E06DCA"/>
    <w:rsid w:val="00E17B0E"/>
    <w:rsid w:val="00E97DEE"/>
    <w:rsid w:val="00EF2327"/>
    <w:rsid w:val="00F076B8"/>
    <w:rsid w:val="00F75DF1"/>
    <w:rsid w:val="00FA6D6B"/>
    <w:rsid w:val="00FB0994"/>
    <w:rsid w:val="00FB174E"/>
    <w:rsid w:val="00FB6B1F"/>
    <w:rsid w:val="00FE08E7"/>
    <w:rsid w:val="00FE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5</cp:revision>
  <dcterms:created xsi:type="dcterms:W3CDTF">2023-05-11T14:40:00Z</dcterms:created>
  <dcterms:modified xsi:type="dcterms:W3CDTF">2026-05-08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683aa1f6f2a42bb5cf630c4877e21643157148e6307e3eee1a37055f3cc545</vt:lpwstr>
  </property>
</Properties>
</file>